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123F6" w14:textId="77777777" w:rsidR="00684513" w:rsidRPr="003D5DBA" w:rsidRDefault="00684513" w:rsidP="00684513">
      <w:pPr>
        <w:pStyle w:val="Otsikko2"/>
        <w:rPr>
          <w:lang w:val="en-US"/>
        </w:rPr>
      </w:pPr>
      <w:bookmarkStart w:id="0" w:name="_Toc486930533"/>
      <w:r w:rsidRPr="003D5DBA">
        <w:rPr>
          <w:lang w:val="en-US"/>
        </w:rPr>
        <w:t>Koulutus</w:t>
      </w:r>
      <w:bookmarkEnd w:id="0"/>
    </w:p>
    <w:p w14:paraId="05AD4573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634DFF47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abiturientti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senior student (Am), final-year student, school leaver (Br)</w:t>
      </w:r>
    </w:p>
    <w:p w14:paraId="424730F7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alakoulu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elementary school, grade school, primary school</w:t>
      </w:r>
    </w:p>
    <w:p w14:paraId="402E5C55" w14:textId="77777777" w:rsidR="00684513" w:rsidRPr="00EF1F3B" w:rsidRDefault="00684513" w:rsidP="00684513">
      <w:pPr>
        <w:pStyle w:val="Eivli"/>
        <w:spacing w:before="0"/>
        <w:rPr>
          <w:sz w:val="22"/>
          <w:szCs w:val="22"/>
        </w:rPr>
      </w:pPr>
      <w:r w:rsidRPr="00EF1F3B">
        <w:rPr>
          <w:sz w:val="22"/>
          <w:szCs w:val="22"/>
        </w:rPr>
        <w:t>ammatti</w:t>
      </w:r>
      <w:r w:rsidRPr="00EF1F3B">
        <w:rPr>
          <w:sz w:val="22"/>
          <w:szCs w:val="22"/>
        </w:rPr>
        <w:tab/>
      </w:r>
      <w:r w:rsidRPr="00EF1F3B">
        <w:rPr>
          <w:sz w:val="22"/>
          <w:szCs w:val="22"/>
        </w:rPr>
        <w:tab/>
        <w:t>profession (akateeminen), occupation/trade (muu)</w:t>
      </w:r>
    </w:p>
    <w:p w14:paraId="4D98F23C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ammattikorkeakoulu </w:t>
      </w:r>
      <w:r w:rsidRPr="00EF1F3B">
        <w:rPr>
          <w:sz w:val="22"/>
          <w:szCs w:val="22"/>
          <w:lang w:val="en-US"/>
        </w:rPr>
        <w:tab/>
        <w:t>university of applied sciences, polytechnic</w:t>
      </w:r>
    </w:p>
    <w:p w14:paraId="7F91BAF7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ammattiopisto </w:t>
      </w:r>
      <w:r w:rsidRPr="00EF1F3B">
        <w:rPr>
          <w:sz w:val="22"/>
          <w:szCs w:val="22"/>
          <w:lang w:val="en-US"/>
        </w:rPr>
        <w:tab/>
        <w:t>vocational school</w:t>
      </w:r>
    </w:p>
    <w:p w14:paraId="14BE8766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arvosana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grade (Am), mark (Br)</w:t>
      </w:r>
    </w:p>
    <w:p w14:paraId="6C5D1CA8" w14:textId="77777777" w:rsidR="00684513" w:rsidRPr="00A0510B" w:rsidRDefault="00684513" w:rsidP="00684513">
      <w:pPr>
        <w:pStyle w:val="Eivli"/>
        <w:spacing w:before="0"/>
        <w:rPr>
          <w:sz w:val="22"/>
          <w:szCs w:val="22"/>
        </w:rPr>
      </w:pPr>
      <w:r w:rsidRPr="00A0510B">
        <w:rPr>
          <w:sz w:val="22"/>
          <w:szCs w:val="22"/>
        </w:rPr>
        <w:t>elitistinen</w:t>
      </w:r>
      <w:r w:rsidRPr="00A0510B">
        <w:rPr>
          <w:sz w:val="22"/>
          <w:szCs w:val="22"/>
        </w:rPr>
        <w:tab/>
      </w:r>
      <w:r w:rsidRPr="00A0510B">
        <w:rPr>
          <w:sz w:val="22"/>
          <w:szCs w:val="22"/>
        </w:rPr>
        <w:tab/>
        <w:t>elitist</w:t>
      </w:r>
    </w:p>
    <w:p w14:paraId="4B21599C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erottaa koulusta </w:t>
      </w:r>
      <w:r w:rsidRPr="004B7CA3">
        <w:rPr>
          <w:sz w:val="22"/>
          <w:szCs w:val="22"/>
        </w:rPr>
        <w:tab/>
        <w:t>expel</w:t>
      </w:r>
    </w:p>
    <w:p w14:paraId="597783D2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>esikoulu</w:t>
      </w:r>
      <w:r w:rsidRPr="004B7CA3">
        <w:rPr>
          <w:sz w:val="22"/>
          <w:szCs w:val="22"/>
        </w:rPr>
        <w:tab/>
      </w:r>
      <w:r w:rsidRPr="004B7CA3">
        <w:rPr>
          <w:sz w:val="22"/>
          <w:szCs w:val="22"/>
        </w:rPr>
        <w:tab/>
        <w:t>preschool</w:t>
      </w:r>
    </w:p>
    <w:p w14:paraId="5908FA6F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etäopetus </w:t>
      </w:r>
      <w:r w:rsidRPr="004B7CA3">
        <w:rPr>
          <w:sz w:val="22"/>
          <w:szCs w:val="22"/>
        </w:rPr>
        <w:tab/>
      </w:r>
      <w:r w:rsidRPr="004B7CA3">
        <w:rPr>
          <w:sz w:val="22"/>
          <w:szCs w:val="22"/>
        </w:rPr>
        <w:tab/>
        <w:t>distance learning</w:t>
      </w:r>
    </w:p>
    <w:p w14:paraId="487C6AC9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jakso </w:t>
      </w:r>
      <w:r w:rsidRPr="004B7CA3">
        <w:rPr>
          <w:sz w:val="22"/>
          <w:szCs w:val="22"/>
        </w:rPr>
        <w:tab/>
      </w:r>
      <w:r w:rsidRPr="004B7CA3">
        <w:rPr>
          <w:sz w:val="22"/>
          <w:szCs w:val="22"/>
        </w:rPr>
        <w:tab/>
        <w:t>period</w:t>
      </w:r>
    </w:p>
    <w:p w14:paraId="68198186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jättää koulu kesken </w:t>
      </w:r>
      <w:r w:rsidRPr="004B7CA3">
        <w:rPr>
          <w:sz w:val="22"/>
          <w:szCs w:val="22"/>
        </w:rPr>
        <w:tab/>
        <w:t>drop out</w:t>
      </w:r>
    </w:p>
    <w:p w14:paraId="358AF016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>kasvatuksellinen</w:t>
      </w:r>
      <w:r w:rsidRPr="004B7CA3">
        <w:rPr>
          <w:sz w:val="22"/>
          <w:szCs w:val="22"/>
        </w:rPr>
        <w:tab/>
        <w:t>educational</w:t>
      </w:r>
    </w:p>
    <w:p w14:paraId="2E293FE1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 xml:space="preserve">koe </w:t>
      </w:r>
      <w:r w:rsidRPr="00A0510B">
        <w:rPr>
          <w:sz w:val="22"/>
          <w:szCs w:val="22"/>
          <w:lang w:val="en-US"/>
        </w:rPr>
        <w:tab/>
      </w:r>
      <w:r w:rsidRPr="00A0510B">
        <w:rPr>
          <w:sz w:val="22"/>
          <w:szCs w:val="22"/>
          <w:lang w:val="en-US"/>
        </w:rPr>
        <w:tab/>
        <w:t>exam, examination, test</w:t>
      </w:r>
    </w:p>
    <w:p w14:paraId="7F8463F1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>kurssi</w:t>
      </w:r>
      <w:r w:rsidRPr="00A0510B">
        <w:rPr>
          <w:sz w:val="22"/>
          <w:szCs w:val="22"/>
          <w:lang w:val="en-US"/>
        </w:rPr>
        <w:tab/>
      </w:r>
      <w:r w:rsidRPr="00A0510B">
        <w:rPr>
          <w:sz w:val="22"/>
          <w:szCs w:val="22"/>
          <w:lang w:val="en-US"/>
        </w:rPr>
        <w:tab/>
        <w:t>course</w:t>
      </w:r>
    </w:p>
    <w:p w14:paraId="14FB0027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kurssitarjotin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yllabus</w:t>
      </w:r>
    </w:p>
    <w:p w14:paraId="7C418559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lukio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upper secondary school, (senior) high school, sixth form (Br)</w:t>
      </w:r>
    </w:p>
    <w:p w14:paraId="78A59579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lukujärjestys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chedule (Am), timetable (Br)</w:t>
      </w:r>
    </w:p>
    <w:p w14:paraId="036443C3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lukukausi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emester (Am), term (Br)</w:t>
      </w:r>
    </w:p>
    <w:p w14:paraId="38884C9C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lukukausimaksu </w:t>
      </w:r>
      <w:r w:rsidRPr="004B7CA3">
        <w:rPr>
          <w:sz w:val="22"/>
          <w:szCs w:val="22"/>
        </w:rPr>
        <w:tab/>
        <w:t>tuition fee</w:t>
      </w:r>
    </w:p>
    <w:p w14:paraId="5FEFBC0F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 xml:space="preserve">luokaton </w:t>
      </w:r>
      <w:r w:rsidRPr="004B7CA3">
        <w:rPr>
          <w:sz w:val="22"/>
          <w:szCs w:val="22"/>
        </w:rPr>
        <w:tab/>
      </w:r>
      <w:r w:rsidRPr="004B7CA3">
        <w:rPr>
          <w:sz w:val="22"/>
          <w:szCs w:val="22"/>
        </w:rPr>
        <w:tab/>
        <w:t>non-graded</w:t>
      </w:r>
    </w:p>
    <w:p w14:paraId="0B0E7EEB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luokka-aste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grade (Am), form (Br), year</w:t>
      </w:r>
    </w:p>
    <w:p w14:paraId="4627AD53" w14:textId="77777777" w:rsidR="00684513" w:rsidRPr="00A0510B" w:rsidRDefault="00684513" w:rsidP="00684513">
      <w:pPr>
        <w:pStyle w:val="Eivli"/>
        <w:spacing w:before="0"/>
        <w:rPr>
          <w:sz w:val="22"/>
          <w:szCs w:val="22"/>
        </w:rPr>
      </w:pPr>
      <w:r w:rsidRPr="00A0510B">
        <w:rPr>
          <w:sz w:val="22"/>
          <w:szCs w:val="22"/>
        </w:rPr>
        <w:t xml:space="preserve">läksyt </w:t>
      </w:r>
      <w:r w:rsidRPr="00A0510B">
        <w:rPr>
          <w:sz w:val="22"/>
          <w:szCs w:val="22"/>
        </w:rPr>
        <w:tab/>
      </w:r>
      <w:r w:rsidRPr="00A0510B">
        <w:rPr>
          <w:sz w:val="22"/>
          <w:szCs w:val="22"/>
        </w:rPr>
        <w:tab/>
        <w:t>homework, assignments</w:t>
      </w:r>
    </w:p>
    <w:p w14:paraId="7B312C94" w14:textId="77777777" w:rsidR="00684513" w:rsidRPr="004B7CA3" w:rsidRDefault="00684513" w:rsidP="00684513">
      <w:pPr>
        <w:pStyle w:val="Eivli"/>
        <w:spacing w:before="0"/>
        <w:rPr>
          <w:sz w:val="22"/>
          <w:szCs w:val="22"/>
        </w:rPr>
      </w:pPr>
      <w:r w:rsidRPr="004B7CA3">
        <w:rPr>
          <w:sz w:val="22"/>
          <w:szCs w:val="22"/>
        </w:rPr>
        <w:t>läpäistä, suorittaa</w:t>
      </w:r>
      <w:r w:rsidRPr="004B7CA3">
        <w:rPr>
          <w:sz w:val="22"/>
          <w:szCs w:val="22"/>
        </w:rPr>
        <w:tab/>
        <w:t>pass</w:t>
      </w:r>
    </w:p>
    <w:p w14:paraId="28882B65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>opetus</w:t>
      </w:r>
      <w:r w:rsidRPr="00A0510B">
        <w:rPr>
          <w:sz w:val="22"/>
          <w:szCs w:val="22"/>
          <w:lang w:val="en-US"/>
        </w:rPr>
        <w:tab/>
      </w:r>
      <w:r w:rsidRPr="00A0510B">
        <w:rPr>
          <w:sz w:val="22"/>
          <w:szCs w:val="22"/>
          <w:lang w:val="en-US"/>
        </w:rPr>
        <w:tab/>
        <w:t>tuition</w:t>
      </w:r>
    </w:p>
    <w:p w14:paraId="0AF57E76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 xml:space="preserve">opetussuunnitelma </w:t>
      </w:r>
      <w:r w:rsidRPr="00A0510B">
        <w:rPr>
          <w:sz w:val="22"/>
          <w:szCs w:val="22"/>
          <w:lang w:val="en-US"/>
        </w:rPr>
        <w:tab/>
        <w:t>curriculum</w:t>
      </w:r>
    </w:p>
    <w:p w14:paraId="07013443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opinto-ohjaus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guidance counselling</w:t>
      </w:r>
    </w:p>
    <w:p w14:paraId="543E9514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opintopiste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tudy credit</w:t>
      </w:r>
    </w:p>
    <w:p w14:paraId="7FE9F694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opisto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college</w:t>
      </w:r>
    </w:p>
    <w:p w14:paraId="4DA5958F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oppilaskunta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tudent body</w:t>
      </w:r>
    </w:p>
    <w:p w14:paraId="64676A49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oppisopimus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apprenticeship contract</w:t>
      </w:r>
      <w:r w:rsidRPr="004B7CA3">
        <w:rPr>
          <w:sz w:val="22"/>
          <w:szCs w:val="22"/>
          <w:lang w:val="en-US"/>
        </w:rPr>
        <w:tab/>
      </w:r>
    </w:p>
    <w:p w14:paraId="6E655C77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oppilasvaihto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student exchange</w:t>
      </w:r>
    </w:p>
    <w:p w14:paraId="41993B4A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oppitunti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period (Am), class, lesson (Br)</w:t>
      </w:r>
    </w:p>
    <w:p w14:paraId="2E845BAD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akollinen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compulsory, obligatory, mandatory, required</w:t>
      </w:r>
    </w:p>
    <w:p w14:paraId="26BDD4DD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eruskoulu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comprehensive school</w:t>
      </w:r>
    </w:p>
    <w:p w14:paraId="5B9BF408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innata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cut classes, skip lessons, play hookey, play truant</w:t>
      </w:r>
    </w:p>
    <w:p w14:paraId="08EDB745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äivänavaus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morning assembly</w:t>
      </w:r>
    </w:p>
    <w:p w14:paraId="229C75CF" w14:textId="77777777" w:rsidR="0068451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äntätä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cram</w:t>
      </w:r>
    </w:p>
    <w:p w14:paraId="67605253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pätevyys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>qualification</w:t>
      </w:r>
    </w:p>
    <w:p w14:paraId="754328F8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päättötodistus </w:t>
      </w:r>
      <w:r w:rsidRPr="00EF1F3B">
        <w:rPr>
          <w:sz w:val="22"/>
          <w:szCs w:val="22"/>
          <w:lang w:val="en-US"/>
        </w:rPr>
        <w:tab/>
        <w:t>certificate, diploma</w:t>
      </w:r>
    </w:p>
    <w:p w14:paraId="2C87A4BC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rehtori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principal (Am), head teacher, head(master/mistress) (Br)</w:t>
      </w:r>
    </w:p>
    <w:p w14:paraId="6AC796D6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reputtaa, saada hylätty </w:t>
      </w:r>
      <w:r w:rsidRPr="004B7CA3">
        <w:rPr>
          <w:sz w:val="22"/>
          <w:szCs w:val="22"/>
          <w:lang w:val="en-US"/>
        </w:rPr>
        <w:tab/>
        <w:t>fail, flunk</w:t>
      </w:r>
    </w:p>
    <w:p w14:paraId="05F28815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sisäoppilaitos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boarding school</w:t>
      </w:r>
    </w:p>
    <w:p w14:paraId="445B3651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 xml:space="preserve">todistus </w:t>
      </w:r>
      <w:r w:rsidRPr="00A0510B">
        <w:rPr>
          <w:sz w:val="22"/>
          <w:szCs w:val="22"/>
          <w:lang w:val="en-US"/>
        </w:rPr>
        <w:tab/>
      </w:r>
      <w:r w:rsidRPr="00A0510B">
        <w:rPr>
          <w:sz w:val="22"/>
          <w:szCs w:val="22"/>
          <w:lang w:val="en-US"/>
        </w:rPr>
        <w:tab/>
        <w:t>report</w:t>
      </w:r>
    </w:p>
    <w:p w14:paraId="7A3F8D1A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 xml:space="preserve">tutkinto (yliopisto-) </w:t>
      </w:r>
      <w:r w:rsidRPr="00A0510B">
        <w:rPr>
          <w:sz w:val="22"/>
          <w:szCs w:val="22"/>
          <w:lang w:val="en-US"/>
        </w:rPr>
        <w:tab/>
        <w:t>degree</w:t>
      </w:r>
    </w:p>
    <w:p w14:paraId="731509D1" w14:textId="77777777" w:rsidR="00684513" w:rsidRPr="00A0510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A0510B">
        <w:rPr>
          <w:sz w:val="22"/>
          <w:szCs w:val="22"/>
          <w:lang w:val="en-US"/>
        </w:rPr>
        <w:t>vaihto-oppilas</w:t>
      </w:r>
      <w:r w:rsidRPr="00A0510B">
        <w:rPr>
          <w:sz w:val="22"/>
          <w:szCs w:val="22"/>
          <w:lang w:val="en-US"/>
        </w:rPr>
        <w:tab/>
      </w:r>
      <w:r w:rsidRPr="00A0510B">
        <w:rPr>
          <w:sz w:val="22"/>
          <w:szCs w:val="22"/>
          <w:lang w:val="en-US"/>
        </w:rPr>
        <w:tab/>
        <w:t>exchange student</w:t>
      </w:r>
    </w:p>
    <w:p w14:paraId="09267C02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valinnainen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optional, elective</w:t>
      </w:r>
    </w:p>
    <w:p w14:paraId="24700D8E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valmistua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graduate, finish school</w:t>
      </w:r>
    </w:p>
    <w:p w14:paraId="79C4B63B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lastRenderedPageBreak/>
        <w:t xml:space="preserve">välitunti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recess (Am), break (Br)</w:t>
      </w:r>
    </w:p>
    <w:p w14:paraId="0A8FF7BD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yläkoulu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junior high, secondary school</w:t>
      </w:r>
    </w:p>
    <w:p w14:paraId="501FBC57" w14:textId="77777777" w:rsidR="00684513" w:rsidRPr="00EF1F3B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EF1F3B">
        <w:rPr>
          <w:sz w:val="22"/>
          <w:szCs w:val="22"/>
          <w:lang w:val="en-US"/>
        </w:rPr>
        <w:t xml:space="preserve">yliopisto </w:t>
      </w:r>
      <w:r w:rsidRPr="00EF1F3B">
        <w:rPr>
          <w:sz w:val="22"/>
          <w:szCs w:val="22"/>
          <w:lang w:val="en-US"/>
        </w:rPr>
        <w:tab/>
      </w:r>
      <w:r w:rsidRPr="00EF1F3B">
        <w:rPr>
          <w:sz w:val="22"/>
          <w:szCs w:val="22"/>
          <w:lang w:val="en-US"/>
        </w:rPr>
        <w:tab/>
        <w:t>university, college</w:t>
      </w:r>
    </w:p>
    <w:p w14:paraId="6C8935A9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 xml:space="preserve">ylioppilas </w:t>
      </w:r>
      <w:r w:rsidRPr="004B7CA3">
        <w:rPr>
          <w:sz w:val="22"/>
          <w:szCs w:val="22"/>
          <w:lang w:val="en-US"/>
        </w:rPr>
        <w:tab/>
      </w:r>
      <w:r w:rsidRPr="004B7CA3">
        <w:rPr>
          <w:sz w:val="22"/>
          <w:szCs w:val="22"/>
          <w:lang w:val="en-US"/>
        </w:rPr>
        <w:tab/>
        <w:t>high school graduate</w:t>
      </w:r>
    </w:p>
    <w:p w14:paraId="66DC8F5A" w14:textId="77777777" w:rsidR="00684513" w:rsidRPr="004B7CA3" w:rsidRDefault="00684513" w:rsidP="00684513">
      <w:pPr>
        <w:pStyle w:val="Eivli"/>
        <w:spacing w:before="0"/>
        <w:rPr>
          <w:sz w:val="22"/>
          <w:szCs w:val="22"/>
          <w:lang w:val="en-US"/>
        </w:rPr>
      </w:pPr>
      <w:r w:rsidRPr="004B7CA3">
        <w:rPr>
          <w:sz w:val="22"/>
          <w:szCs w:val="22"/>
          <w:lang w:val="en-US"/>
        </w:rPr>
        <w:t>ylioppilaskirjoitukset, päättökokeet matriculation examination, school-leaving exam, A-levels (Br)</w:t>
      </w:r>
    </w:p>
    <w:p w14:paraId="36744C62" w14:textId="77777777" w:rsidR="00684513" w:rsidRPr="004B7CA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6A31987" w14:textId="77777777" w:rsidR="00684513" w:rsidRDefault="00684513" w:rsidP="00684513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  <w:r w:rsidRPr="00F861E1">
        <w:rPr>
          <w:rFonts w:asciiTheme="minorHAnsi" w:hAnsiTheme="minorHAnsi"/>
          <w:i/>
          <w:iCs/>
          <w:sz w:val="22"/>
          <w:szCs w:val="22"/>
          <w:lang w:val="en-US"/>
        </w:rPr>
        <w:t xml:space="preserve">I Replace the underlined American terms with the British equivalents. </w:t>
      </w:r>
    </w:p>
    <w:p w14:paraId="5A172649" w14:textId="77777777" w:rsidR="00684513" w:rsidRPr="00DA60EE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45249AFB" w14:textId="77777777" w:rsidR="00684513" w:rsidRPr="003063E3" w:rsidRDefault="00684513" w:rsidP="00684513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 xml:space="preserve">1. 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I was jealous of my sister as she always got good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grades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 at school.</w:t>
      </w:r>
    </w:p>
    <w:p w14:paraId="285A6E92" w14:textId="77777777" w:rsidR="00684513" w:rsidRPr="003063E3" w:rsidRDefault="00684513" w:rsidP="00684513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 xml:space="preserve">2. 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She used to cram even during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recesses</w:t>
      </w:r>
      <w:r w:rsidRPr="003063E3">
        <w:rPr>
          <w:rFonts w:asciiTheme="minorHAnsi" w:hAnsiTheme="minorHAnsi"/>
          <w:sz w:val="22"/>
          <w:szCs w:val="22"/>
          <w:lang w:val="en-US"/>
        </w:rPr>
        <w:t>, for God's sake!</w:t>
      </w:r>
    </w:p>
    <w:p w14:paraId="30509348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3. When they had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math periods</w:t>
      </w:r>
      <w:r w:rsidRPr="003063E3">
        <w:rPr>
          <w:rFonts w:asciiTheme="minorHAnsi" w:hAnsiTheme="minorHAnsi"/>
          <w:sz w:val="22"/>
          <w:szCs w:val="22"/>
          <w:lang w:val="en-US"/>
        </w:rPr>
        <w:t>, she was shining like a star.</w:t>
      </w:r>
    </w:p>
    <w:p w14:paraId="1E2F0C7F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4. The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principal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 would encourage her to participate in science projects.</w:t>
      </w:r>
    </w:p>
    <w:p w14:paraId="0DFF27BA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5. Last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semester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 she travelled to  study particle physics at CERN in Switzerland.</w:t>
      </w:r>
    </w:p>
    <w:p w14:paraId="10A3B7E8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6. I myself try to keep my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schedule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 less busy to allow time for my hobbies.</w:t>
      </w:r>
    </w:p>
    <w:p w14:paraId="73D2EEA2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7. When I was in the first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grade</w:t>
      </w:r>
      <w:r w:rsidRPr="003063E3">
        <w:rPr>
          <w:rFonts w:asciiTheme="minorHAnsi" w:hAnsiTheme="minorHAnsi"/>
          <w:sz w:val="22"/>
          <w:szCs w:val="22"/>
          <w:lang w:val="en-US"/>
        </w:rPr>
        <w:t>, I joined a circus club and have been a member ever since.</w:t>
      </w:r>
    </w:p>
    <w:p w14:paraId="7E19B542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8. I haven't decided yet whether I'll go on to </w:t>
      </w:r>
      <w:r w:rsidRPr="003063E3">
        <w:rPr>
          <w:rFonts w:asciiTheme="minorHAnsi" w:hAnsiTheme="minorHAnsi"/>
          <w:sz w:val="22"/>
          <w:szCs w:val="22"/>
          <w:u w:val="single"/>
          <w:lang w:val="en-US"/>
        </w:rPr>
        <w:t>senior high school</w:t>
      </w:r>
      <w:r w:rsidRPr="003063E3">
        <w:rPr>
          <w:rFonts w:asciiTheme="minorHAnsi" w:hAnsiTheme="minorHAnsi"/>
          <w:sz w:val="22"/>
          <w:szCs w:val="22"/>
          <w:lang w:val="en-US"/>
        </w:rPr>
        <w:t xml:space="preserve"> as I'm not academically-minded.</w:t>
      </w:r>
    </w:p>
    <w:p w14:paraId="3B4BA149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F772E2E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i/>
          <w:iCs/>
          <w:sz w:val="22"/>
          <w:szCs w:val="22"/>
          <w:lang w:val="en-US"/>
        </w:rPr>
        <w:t>II Write the sentences in</w:t>
      </w: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 English.</w:t>
      </w:r>
    </w:p>
    <w:p w14:paraId="7A33918B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76384D9" w14:textId="77777777" w:rsidR="00684513" w:rsidRPr="003063E3" w:rsidRDefault="00684513" w:rsidP="00684513">
      <w:pPr>
        <w:pStyle w:val="Leipteksti"/>
        <w:numPr>
          <w:ilvl w:val="0"/>
          <w:numId w:val="1"/>
        </w:numPr>
        <w:rPr>
          <w:rFonts w:asciiTheme="minorHAnsi" w:hAnsiTheme="minorHAnsi"/>
          <w:i/>
          <w:iCs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Oletko harkinnut oppisopimusta?</w:t>
      </w:r>
    </w:p>
    <w:p w14:paraId="2FEC3C58" w14:textId="77777777" w:rsidR="00684513" w:rsidRPr="003063E3" w:rsidRDefault="00684513" w:rsidP="00684513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Ammattikorkeakoulu voisi olla parempi vaihtoehto.</w:t>
      </w:r>
    </w:p>
    <w:p w14:paraId="14D3C8B3" w14:textId="77777777" w:rsidR="00684513" w:rsidRPr="003063E3" w:rsidRDefault="00684513" w:rsidP="00684513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i</w:t>
      </w:r>
      <w:r w:rsidRPr="003063E3">
        <w:rPr>
          <w:rFonts w:asciiTheme="minorHAnsi" w:hAnsiTheme="minorHAnsi"/>
          <w:sz w:val="22"/>
          <w:szCs w:val="22"/>
        </w:rPr>
        <w:t>on hakea kansainväliseen opiskelijavaihtoon.</w:t>
      </w:r>
    </w:p>
    <w:p w14:paraId="1BC72E81" w14:textId="77777777" w:rsidR="00684513" w:rsidRPr="003063E3" w:rsidRDefault="00684513" w:rsidP="00684513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Tiesitkö, että "public school" on elitistinen, kallis sisäoppilaitos ja kaikkea muuta kuin "julkinen"?</w:t>
      </w:r>
    </w:p>
    <w:p w14:paraId="434FDC89" w14:textId="77777777" w:rsidR="00684513" w:rsidRPr="003063E3" w:rsidRDefault="00684513" w:rsidP="00684513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Etäopetus sopii minulle parhaiten, koska voin tehdä läksyt milloin minua huvittaa.</w:t>
      </w:r>
    </w:p>
    <w:p w14:paraId="69CC4D28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5DB8EC1E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A472D04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3796BE6E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2D1462D8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0220CCFE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3F64DB8E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B47A1AB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2611E7C0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7F4874C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AF71A38" w14:textId="77777777" w:rsidR="0068451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4B5A53F" w14:textId="77777777" w:rsidR="00684513" w:rsidRPr="003063E3" w:rsidRDefault="00684513" w:rsidP="00684513">
      <w:pPr>
        <w:pStyle w:val="Leipteksti"/>
        <w:rPr>
          <w:rFonts w:asciiTheme="minorHAnsi" w:hAnsiTheme="minorHAnsi"/>
          <w:sz w:val="22"/>
          <w:szCs w:val="22"/>
        </w:rPr>
      </w:pPr>
    </w:p>
    <w:p w14:paraId="17911FA1" w14:textId="77777777" w:rsidR="00684513" w:rsidRDefault="00684513" w:rsidP="00684513">
      <w:pPr>
        <w:pStyle w:val="Leipteksti"/>
        <w:rPr>
          <w:rFonts w:asciiTheme="minorHAnsi" w:hAnsiTheme="minorHAnsi"/>
          <w:b/>
          <w:bCs/>
          <w:sz w:val="22"/>
          <w:szCs w:val="22"/>
        </w:rPr>
      </w:pPr>
    </w:p>
    <w:p w14:paraId="357730BE" w14:textId="77777777" w:rsidR="00684513" w:rsidRDefault="00684513" w:rsidP="00684513">
      <w:pPr>
        <w:pStyle w:val="Leipteksti"/>
        <w:rPr>
          <w:rFonts w:asciiTheme="minorHAnsi" w:hAnsiTheme="minorHAnsi"/>
          <w:b/>
          <w:bCs/>
          <w:sz w:val="22"/>
          <w:szCs w:val="22"/>
        </w:rPr>
      </w:pPr>
    </w:p>
    <w:p w14:paraId="3895A6EA" w14:textId="77777777" w:rsidR="00684513" w:rsidRDefault="00684513" w:rsidP="00684513">
      <w:pPr>
        <w:pStyle w:val="Leipteksti"/>
        <w:rPr>
          <w:rFonts w:asciiTheme="minorHAnsi" w:hAnsiTheme="minorHAnsi"/>
          <w:b/>
          <w:bCs/>
          <w:sz w:val="22"/>
          <w:szCs w:val="22"/>
        </w:rPr>
      </w:pPr>
    </w:p>
    <w:p w14:paraId="0CE74F05" w14:textId="77777777" w:rsidR="00684513" w:rsidRDefault="00684513" w:rsidP="00684513">
      <w:r>
        <w:lastRenderedPageBreak/>
        <w:t>KOULUTUS</w:t>
      </w:r>
    </w:p>
    <w:p w14:paraId="20CF2F49" w14:textId="77777777" w:rsidR="00684513" w:rsidRDefault="00684513" w:rsidP="00684513"/>
    <w:p w14:paraId="4755CD66" w14:textId="77777777" w:rsidR="00684513" w:rsidRDefault="00684513" w:rsidP="00684513">
      <w:r>
        <w:t>Key I</w:t>
      </w:r>
    </w:p>
    <w:p w14:paraId="41B59FA4" w14:textId="77777777" w:rsidR="00684513" w:rsidRDefault="00684513" w:rsidP="00684513"/>
    <w:p w14:paraId="6FBA2B65" w14:textId="77777777" w:rsidR="00684513" w:rsidRDefault="00684513" w:rsidP="00684513">
      <w:r>
        <w:t xml:space="preserve"> </w:t>
      </w:r>
    </w:p>
    <w:p w14:paraId="541FB335" w14:textId="77777777" w:rsidR="00684513" w:rsidRDefault="00684513" w:rsidP="00684513">
      <w:r>
        <w:t>1.</w:t>
      </w:r>
      <w:r>
        <w:tab/>
        <w:t>marks</w:t>
      </w:r>
    </w:p>
    <w:p w14:paraId="5F2AD949" w14:textId="77777777" w:rsidR="00684513" w:rsidRDefault="00684513" w:rsidP="00684513">
      <w:r>
        <w:t>2.</w:t>
      </w:r>
      <w:r>
        <w:tab/>
        <w:t>breaks</w:t>
      </w:r>
    </w:p>
    <w:p w14:paraId="09DEA7FB" w14:textId="77777777" w:rsidR="00684513" w:rsidRDefault="00684513" w:rsidP="00684513">
      <w:r>
        <w:t>3.</w:t>
      </w:r>
      <w:r>
        <w:tab/>
        <w:t>maths lessons</w:t>
      </w:r>
    </w:p>
    <w:p w14:paraId="3DDEEF39" w14:textId="77777777" w:rsidR="00684513" w:rsidRDefault="00684513" w:rsidP="00684513">
      <w:r>
        <w:t>4.</w:t>
      </w:r>
      <w:r>
        <w:tab/>
        <w:t>head(master/ mistress)</w:t>
      </w:r>
    </w:p>
    <w:p w14:paraId="2C8C2989" w14:textId="77777777" w:rsidR="00684513" w:rsidRDefault="00684513" w:rsidP="00684513">
      <w:r>
        <w:t>5.</w:t>
      </w:r>
      <w:r>
        <w:tab/>
        <w:t>term</w:t>
      </w:r>
    </w:p>
    <w:p w14:paraId="18223FB8" w14:textId="77777777" w:rsidR="00684513" w:rsidRDefault="00684513" w:rsidP="00684513">
      <w:r>
        <w:t>6.</w:t>
      </w:r>
      <w:r>
        <w:tab/>
        <w:t>timetable</w:t>
      </w:r>
    </w:p>
    <w:p w14:paraId="74F32C3D" w14:textId="77777777" w:rsidR="00684513" w:rsidRDefault="00684513" w:rsidP="00684513">
      <w:r>
        <w:t>7.</w:t>
      </w:r>
      <w:r>
        <w:tab/>
        <w:t>form</w:t>
      </w:r>
    </w:p>
    <w:p w14:paraId="2FF51B6B" w14:textId="77777777" w:rsidR="00684513" w:rsidRDefault="00684513" w:rsidP="00684513">
      <w:r>
        <w:t>8.</w:t>
      </w:r>
      <w:r>
        <w:tab/>
        <w:t>the sixth form</w:t>
      </w:r>
    </w:p>
    <w:p w14:paraId="6929AA11" w14:textId="77777777" w:rsidR="00684513" w:rsidRDefault="00684513" w:rsidP="00684513">
      <w:r>
        <w:t xml:space="preserve"> </w:t>
      </w:r>
    </w:p>
    <w:p w14:paraId="7E6E31FA" w14:textId="77777777" w:rsidR="00684513" w:rsidRDefault="00684513" w:rsidP="00684513"/>
    <w:p w14:paraId="648041EC" w14:textId="77777777" w:rsidR="00684513" w:rsidRDefault="00684513" w:rsidP="00684513">
      <w:r>
        <w:t xml:space="preserve"> </w:t>
      </w:r>
    </w:p>
    <w:p w14:paraId="276DEF8D" w14:textId="77777777" w:rsidR="00684513" w:rsidRDefault="00684513" w:rsidP="00684513">
      <w:r>
        <w:t>Key II</w:t>
      </w:r>
    </w:p>
    <w:p w14:paraId="3F8BAE84" w14:textId="77777777" w:rsidR="00684513" w:rsidRDefault="00684513" w:rsidP="00684513"/>
    <w:p w14:paraId="6CB2E3EE" w14:textId="77777777" w:rsidR="00684513" w:rsidRDefault="00684513" w:rsidP="00684513">
      <w:r>
        <w:t>1.</w:t>
      </w:r>
      <w:r>
        <w:tab/>
        <w:t>Have you considered an apprenticeship contract?</w:t>
      </w:r>
    </w:p>
    <w:p w14:paraId="25DF0378" w14:textId="77777777" w:rsidR="00684513" w:rsidRDefault="00684513" w:rsidP="00684513">
      <w:r>
        <w:t>2.</w:t>
      </w:r>
      <w:r>
        <w:tab/>
        <w:t>A university of applied sciences might/could be a better alternative/option.</w:t>
      </w:r>
    </w:p>
    <w:p w14:paraId="7794DC8B" w14:textId="77777777" w:rsidR="00684513" w:rsidRDefault="00684513" w:rsidP="00684513">
      <w:r>
        <w:t>3.</w:t>
      </w:r>
      <w:r>
        <w:tab/>
        <w:t>I'm going to apply for international student exchange.</w:t>
      </w:r>
    </w:p>
    <w:p w14:paraId="24DDCB6A" w14:textId="77777777" w:rsidR="00684513" w:rsidRDefault="00684513" w:rsidP="00684513">
      <w:r>
        <w:t>4.</w:t>
      </w:r>
      <w:r>
        <w:tab/>
        <w:t>Did you know that "public school" is an elitist, expensive boarding school and anything but "public"?</w:t>
      </w:r>
    </w:p>
    <w:p w14:paraId="22A6150C" w14:textId="6BD1725A" w:rsidR="00684513" w:rsidRDefault="00684513" w:rsidP="00684513">
      <w:r>
        <w:t>5.</w:t>
      </w:r>
      <w:r>
        <w:tab/>
        <w:t>Distance learning suits me best as/because/since I can do my homework/assignments when I feel like it.</w:t>
      </w:r>
    </w:p>
    <w:sectPr w:rsidR="00684513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014FC"/>
    <w:multiLevelType w:val="hybridMultilevel"/>
    <w:tmpl w:val="90B01E64"/>
    <w:lvl w:ilvl="0" w:tplc="54022EC8">
      <w:start w:val="1"/>
      <w:numFmt w:val="decimal"/>
      <w:lvlText w:val="%1."/>
      <w:lvlJc w:val="left"/>
      <w:pPr>
        <w:ind w:left="360" w:hanging="360"/>
      </w:pPr>
      <w:rPr>
        <w:rFonts w:hAnsi="Arial Unicode MS" w:hint="default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LIwMjczMDOysDBR0lEKTi0uzszPAykwrAUA7Bi/ZiwAAAA="/>
  </w:docVars>
  <w:rsids>
    <w:rsidRoot w:val="00684513"/>
    <w:rsid w:val="00684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ADC6D6"/>
  <w15:chartTrackingRefBased/>
  <w15:docId w15:val="{D544A3B8-CF25-4901-8D00-AB2C82CA8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68451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before="100" w:after="0" w:line="276" w:lineRule="auto"/>
      <w:outlineLvl w:val="1"/>
    </w:pPr>
    <w:rPr>
      <w:rFonts w:eastAsiaTheme="minorEastAsia"/>
      <w:caps/>
      <w:spacing w:val="15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2Char">
    <w:name w:val="Otsikko 2 Char"/>
    <w:basedOn w:val="Kappaleenoletusfontti"/>
    <w:link w:val="Otsikko2"/>
    <w:uiPriority w:val="9"/>
    <w:rsid w:val="00684513"/>
    <w:rPr>
      <w:rFonts w:eastAsiaTheme="minorEastAsia"/>
      <w:caps/>
      <w:spacing w:val="15"/>
      <w:szCs w:val="20"/>
      <w:shd w:val="clear" w:color="auto" w:fill="D9E2F3" w:themeFill="accent1" w:themeFillTint="33"/>
    </w:rPr>
  </w:style>
  <w:style w:type="paragraph" w:styleId="Leipteksti">
    <w:name w:val="Body Text"/>
    <w:link w:val="LeiptekstiChar"/>
    <w:rsid w:val="00684513"/>
    <w:pPr>
      <w:pBdr>
        <w:top w:val="nil"/>
        <w:left w:val="nil"/>
        <w:bottom w:val="nil"/>
        <w:right w:val="nil"/>
        <w:between w:val="nil"/>
        <w:bar w:val="nil"/>
      </w:pBdr>
      <w:spacing w:before="100" w:after="0" w:line="240" w:lineRule="auto"/>
    </w:pPr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character" w:customStyle="1" w:styleId="LeiptekstiChar">
    <w:name w:val="Leipäteksti Char"/>
    <w:basedOn w:val="Kappaleenoletusfontti"/>
    <w:link w:val="Leipteksti"/>
    <w:rsid w:val="00684513"/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paragraph" w:styleId="Eivli">
    <w:name w:val="No Spacing"/>
    <w:uiPriority w:val="1"/>
    <w:qFormat/>
    <w:rsid w:val="00684513"/>
    <w:pPr>
      <w:spacing w:before="100" w:after="0" w:line="240" w:lineRule="auto"/>
    </w:pPr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6</Words>
  <Characters>3132</Characters>
  <Application>Microsoft Office Word</Application>
  <DocSecurity>0</DocSecurity>
  <Lines>26</Lines>
  <Paragraphs>7</Paragraphs>
  <ScaleCrop>false</ScaleCrop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1-09T11:53:00Z</dcterms:created>
  <dcterms:modified xsi:type="dcterms:W3CDTF">2022-01-09T11:54:00Z</dcterms:modified>
</cp:coreProperties>
</file>